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5B2090" w:rsidRPr="005B2090" w:rsidRDefault="009B2064" w:rsidP="005B2090">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bookmarkStart w:id="0" w:name="_GoBack"/>
      <w:bookmarkEnd w:id="0"/>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3741D8" w:rsidRPr="00EE3ADB">
        <w:rPr>
          <w:rFonts w:ascii="Times New Roman" w:hAnsi="Times New Roman" w:cs="Times New Roman"/>
          <w:sz w:val="26"/>
          <w:szCs w:val="26"/>
          <w:highlight w:val="green"/>
        </w:rPr>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w:t>
      </w:r>
      <w:r w:rsidR="00B70949" w:rsidRPr="00EE3ADB">
        <w:rPr>
          <w:rFonts w:ascii="Times New Roman" w:hAnsi="Times New Roman" w:cs="Times New Roman"/>
          <w:sz w:val="26"/>
          <w:szCs w:val="26"/>
          <w:highlight w:val="green"/>
        </w:rPr>
        <w:t>It aims to minimize the weighted sum of power consumption  and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which</w:t>
      </w:r>
      <w:r w:rsidR="00232B01" w:rsidRPr="00EE3ADB">
        <w:rPr>
          <w:rFonts w:ascii="Times New Roman" w:hAnsi="Times New Roman" w:cs="Times New Roman"/>
          <w:sz w:val="26"/>
          <w:szCs w:val="26"/>
          <w:highlight w:val="green"/>
        </w:rPr>
        <w:t xml:space="preserve"> is transformed into </w:t>
      </w:r>
      <w:r w:rsidR="0054382C" w:rsidRPr="00EE3ADB">
        <w:rPr>
          <w:rFonts w:ascii="Times New Roman" w:hAnsi="Times New Roman" w:cs="Times New Roman"/>
          <w:sz w:val="26"/>
          <w:szCs w:val="26"/>
          <w:highlight w:val="green"/>
        </w:rPr>
        <w:t>the reward</w:t>
      </w:r>
      <w:r w:rsidR="00F31264" w:rsidRPr="00EE3ADB">
        <w:rPr>
          <w:rFonts w:ascii="Times New Roman" w:hAnsi="Times New Roman" w:cs="Times New Roman"/>
          <w:sz w:val="26"/>
          <w:szCs w:val="26"/>
          <w:highlight w:val="green"/>
        </w:rPr>
        <w:t xml:space="preserve"> </w:t>
      </w:r>
      <w:r w:rsidR="00F31264" w:rsidRPr="00EE3ADB">
        <w:rPr>
          <w:rFonts w:ascii="Times New Roman" w:hAnsi="Times New Roman" w:cs="Times New Roman"/>
          <w:sz w:val="26"/>
          <w:szCs w:val="26"/>
          <w:highlight w:val="green"/>
        </w:rPr>
        <w:t>in each time slot</w:t>
      </w:r>
      <w:r w:rsidR="00857FB7" w:rsidRPr="00EE3ADB">
        <w:rPr>
          <w:rFonts w:ascii="Times New Roman" w:hAnsi="Times New Roman" w:cs="Times New Roman"/>
          <w:sz w:val="26"/>
          <w:szCs w:val="26"/>
          <w:highlight w:val="green"/>
        </w:rPr>
        <w:t>.</w:t>
      </w:r>
    </w:p>
    <w:p w:rsidR="005B2090" w:rsidRDefault="005B2090" w:rsidP="000C629C">
      <w:pPr>
        <w:jc w:val="both"/>
        <w:rPr>
          <w:rFonts w:ascii="Times New Roman" w:hAnsi="Times New Roman" w:cs="Times New Roman"/>
          <w:sz w:val="26"/>
          <w:szCs w:val="26"/>
        </w:rPr>
      </w:pPr>
    </w:p>
    <w:p w:rsidR="000C629C" w:rsidRPr="000C629C" w:rsidRDefault="000C629C" w:rsidP="000C629C">
      <w:pPr>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474287" w:rsidRDefault="006F2F38" w:rsidP="00474287">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10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0]</w:t>
      </w:r>
      <w:r w:rsidRPr="006A184D">
        <w:rPr>
          <w:rFonts w:ascii="Times New Roman" w:hAnsi="Times New Roman" w:cs="Times New Roman"/>
          <w:sz w:val="26"/>
          <w:szCs w:val="26"/>
          <w:highlight w:val="green"/>
        </w:rPr>
        <w:fldChar w:fldCharType="end"/>
      </w:r>
    </w:p>
    <w:p w:rsidR="00474287" w:rsidRPr="006A184D" w:rsidRDefault="00474287" w:rsidP="00474287">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18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1]</w:t>
      </w:r>
      <w:r w:rsidRPr="006A184D">
        <w:rPr>
          <w:rFonts w:ascii="Times New Roman" w:hAnsi="Times New Roman" w:cs="Times New Roman"/>
          <w:sz w:val="26"/>
          <w:szCs w:val="26"/>
          <w:highlight w:val="green"/>
        </w:rPr>
        <w:fldChar w:fldCharType="end"/>
      </w:r>
      <w:r w:rsidR="002E2662">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Digital twin of the real network environment is used to train the DL algorithm off-line at a central server.</w:t>
      </w:r>
    </w:p>
    <w:p w:rsidR="002D3655" w:rsidRPr="006A184D" w:rsidRDefault="002D3655" w:rsidP="008D49B8">
      <w:pPr>
        <w:pStyle w:val="a5"/>
        <w:ind w:left="792"/>
        <w:jc w:val="both"/>
        <w:rPr>
          <w:rFonts w:ascii="Times New Roman" w:hAnsi="Times New Roman" w:cs="Times New Roman"/>
          <w:sz w:val="26"/>
          <w:szCs w:val="26"/>
          <w:highlight w:val="green"/>
        </w:rPr>
      </w:pP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00EF9" w:rsidRDefault="001E36A4" w:rsidP="00E00EF9">
      <w:pPr>
        <w:pStyle w:val="a5"/>
        <w:ind w:left="792"/>
        <w:jc w:val="both"/>
        <w:rPr>
          <w:rFonts w:ascii="Times New Roman" w:eastAsiaTheme="majorEastAsia" w:hAnsi="Times New Roman" w:cs="Times New Roman"/>
          <w:sz w:val="26"/>
          <w:szCs w:val="26"/>
          <w:highlight w:val="green"/>
        </w:rPr>
      </w:pPr>
      <w:r w:rsidRPr="00B81BB5">
        <w:rPr>
          <w:rFonts w:ascii="Times New Roman" w:eastAsiaTheme="majorEastAsia" w:hAnsi="Times New Roman" w:cs="Times New Roman"/>
          <w:sz w:val="26"/>
          <w:szCs w:val="26"/>
          <w:highlight w:val="green"/>
        </w:rPr>
        <w:fldChar w:fldCharType="begin"/>
      </w:r>
      <w:r w:rsidRPr="00B81BB5">
        <w:rPr>
          <w:rFonts w:ascii="Times New Roman" w:eastAsiaTheme="majorEastAsia" w:hAnsi="Times New Roman" w:cs="Times New Roman"/>
          <w:sz w:val="26"/>
          <w:szCs w:val="26"/>
          <w:highlight w:val="green"/>
        </w:rPr>
        <w:instrText xml:space="preserve"> REF _Ref35640060 \r \h </w:instrText>
      </w:r>
      <w:r w:rsidR="00262A59" w:rsidRPr="00B81BB5">
        <w:rPr>
          <w:rFonts w:ascii="Times New Roman" w:eastAsiaTheme="majorEastAsia" w:hAnsi="Times New Roman" w:cs="Times New Roman"/>
          <w:sz w:val="26"/>
          <w:szCs w:val="26"/>
          <w:highlight w:val="green"/>
        </w:rPr>
        <w:instrText xml:space="preserve"> \* MERGEFORMAT </w:instrText>
      </w:r>
      <w:r w:rsidRPr="00B81BB5">
        <w:rPr>
          <w:rFonts w:ascii="Times New Roman" w:eastAsiaTheme="majorEastAsia" w:hAnsi="Times New Roman" w:cs="Times New Roman"/>
          <w:sz w:val="26"/>
          <w:szCs w:val="26"/>
          <w:highlight w:val="green"/>
        </w:rPr>
      </w:r>
      <w:r w:rsidRPr="00B81BB5">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16]</w:t>
      </w:r>
      <w:r w:rsidRPr="00B81BB5">
        <w:rPr>
          <w:rFonts w:ascii="Times New Roman" w:eastAsiaTheme="majorEastAsia" w:hAnsi="Times New Roman" w:cs="Times New Roman"/>
          <w:sz w:val="26"/>
          <w:szCs w:val="26"/>
          <w:highlight w:val="green"/>
        </w:rPr>
        <w:fldChar w:fldCharType="end"/>
      </w: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w:t>
      </w:r>
      <w:r w:rsidRPr="006A184D">
        <w:rPr>
          <w:rFonts w:ascii="Times New Roman" w:hAnsi="Times New Roman" w:cs="Times New Roman"/>
          <w:sz w:val="26"/>
          <w:szCs w:val="26"/>
          <w:highlight w:val="green"/>
        </w:rPr>
        <w:lastRenderedPageBreak/>
        <w:t xml:space="preserve">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 xml:space="preserve">we study the dynamic MEC-access control problem for maximizing the long-term average uplink transmission rate whilst minimizing the transmission energy </w:t>
      </w:r>
      <w:r w:rsidRPr="006A184D">
        <w:rPr>
          <w:rFonts w:ascii="Times New Roman" w:hAnsi="Times New Roman" w:cs="Times New Roman"/>
          <w:sz w:val="26"/>
          <w:szCs w:val="26"/>
          <w:highlight w:val="green"/>
        </w:rPr>
        <w:lastRenderedPageBreak/>
        <w:t>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lastRenderedPageBreak/>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w:t>
      </w:r>
      <w:r w:rsidRPr="006A184D">
        <w:rPr>
          <w:rFonts w:ascii="Times New Roman" w:hAnsi="Times New Roman" w:cs="Times New Roman"/>
          <w:sz w:val="26"/>
          <w:szCs w:val="26"/>
          <w:highlight w:val="green"/>
        </w:rPr>
        <w:lastRenderedPageBreak/>
        <w:t xml:space="preserve">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lastRenderedPageBreak/>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lastRenderedPageBreak/>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lastRenderedPageBreak/>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lastRenderedPageBreak/>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lastRenderedPageBreak/>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lastRenderedPageBreak/>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lastRenderedPageBreak/>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 xml:space="preserve">B. Yang, X. Cao, X. Li, T. Kroecker and L. Qian, "Joint Communication and Computing Optimization for Hierarchical Machine Learning Tasks Distribution," 2019 </w:t>
      </w:r>
      <w:r w:rsidRPr="00207749">
        <w:rPr>
          <w:rFonts w:ascii="Times New Roman" w:hAnsi="Times New Roman" w:cs="Times New Roman"/>
          <w:sz w:val="26"/>
          <w:szCs w:val="26"/>
        </w:rPr>
        <w:lastRenderedPageBreak/>
        <w:t>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48E9" w:rsidRDefault="002448E9" w:rsidP="008A6E32">
      <w:pPr>
        <w:spacing w:after="0" w:line="240" w:lineRule="auto"/>
      </w:pPr>
      <w:r>
        <w:separator/>
      </w:r>
    </w:p>
  </w:endnote>
  <w:endnote w:type="continuationSeparator" w:id="0">
    <w:p w:rsidR="002448E9" w:rsidRDefault="002448E9"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48E9" w:rsidRDefault="002448E9" w:rsidP="008A6E32">
      <w:pPr>
        <w:spacing w:after="0" w:line="240" w:lineRule="auto"/>
      </w:pPr>
      <w:r>
        <w:separator/>
      </w:r>
    </w:p>
  </w:footnote>
  <w:footnote w:type="continuationSeparator" w:id="0">
    <w:p w:rsidR="002448E9" w:rsidRDefault="002448E9"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mwqAUA6ukOuywAAAA="/>
  </w:docVars>
  <w:rsids>
    <w:rsidRoot w:val="00A964AF"/>
    <w:rsid w:val="0000128E"/>
    <w:rsid w:val="000016A2"/>
    <w:rsid w:val="0000325C"/>
    <w:rsid w:val="00003ED7"/>
    <w:rsid w:val="00003F37"/>
    <w:rsid w:val="000043D0"/>
    <w:rsid w:val="00005715"/>
    <w:rsid w:val="00005A01"/>
    <w:rsid w:val="00005EC9"/>
    <w:rsid w:val="000100E5"/>
    <w:rsid w:val="000112C3"/>
    <w:rsid w:val="00011359"/>
    <w:rsid w:val="000127BD"/>
    <w:rsid w:val="00014B19"/>
    <w:rsid w:val="000151A5"/>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488"/>
    <w:rsid w:val="00157056"/>
    <w:rsid w:val="00157595"/>
    <w:rsid w:val="00157693"/>
    <w:rsid w:val="00157926"/>
    <w:rsid w:val="00157E34"/>
    <w:rsid w:val="00157F8E"/>
    <w:rsid w:val="00160E33"/>
    <w:rsid w:val="00161836"/>
    <w:rsid w:val="0016295B"/>
    <w:rsid w:val="00164824"/>
    <w:rsid w:val="00165160"/>
    <w:rsid w:val="00167A81"/>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4551"/>
    <w:rsid w:val="002159A4"/>
    <w:rsid w:val="00215D54"/>
    <w:rsid w:val="002162C8"/>
    <w:rsid w:val="00216E94"/>
    <w:rsid w:val="00217111"/>
    <w:rsid w:val="00222CCC"/>
    <w:rsid w:val="00223068"/>
    <w:rsid w:val="00223913"/>
    <w:rsid w:val="00225851"/>
    <w:rsid w:val="00230F8E"/>
    <w:rsid w:val="00231C24"/>
    <w:rsid w:val="00232B01"/>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2491"/>
    <w:rsid w:val="00252FC0"/>
    <w:rsid w:val="00253958"/>
    <w:rsid w:val="002546BA"/>
    <w:rsid w:val="00254F99"/>
    <w:rsid w:val="00256299"/>
    <w:rsid w:val="00256AB4"/>
    <w:rsid w:val="00257054"/>
    <w:rsid w:val="0026168B"/>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52"/>
    <w:rsid w:val="003455FF"/>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D9F"/>
    <w:rsid w:val="00364E4B"/>
    <w:rsid w:val="00365122"/>
    <w:rsid w:val="003661F8"/>
    <w:rsid w:val="0036683A"/>
    <w:rsid w:val="00366E00"/>
    <w:rsid w:val="00367B06"/>
    <w:rsid w:val="00370D18"/>
    <w:rsid w:val="00371872"/>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27AE"/>
    <w:rsid w:val="003E29D5"/>
    <w:rsid w:val="003E3326"/>
    <w:rsid w:val="003E3F97"/>
    <w:rsid w:val="003E52FA"/>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444A"/>
    <w:rsid w:val="004166C9"/>
    <w:rsid w:val="0041676A"/>
    <w:rsid w:val="00416780"/>
    <w:rsid w:val="004169AD"/>
    <w:rsid w:val="00417972"/>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C5B"/>
    <w:rsid w:val="004358D0"/>
    <w:rsid w:val="00435D6D"/>
    <w:rsid w:val="00436BAA"/>
    <w:rsid w:val="00442154"/>
    <w:rsid w:val="00445B8C"/>
    <w:rsid w:val="004462CB"/>
    <w:rsid w:val="00446888"/>
    <w:rsid w:val="00447055"/>
    <w:rsid w:val="00455EB3"/>
    <w:rsid w:val="0045616E"/>
    <w:rsid w:val="00456629"/>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EB4"/>
    <w:rsid w:val="00484DC1"/>
    <w:rsid w:val="00484ECA"/>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5094"/>
    <w:rsid w:val="004A5181"/>
    <w:rsid w:val="004A6394"/>
    <w:rsid w:val="004A6F39"/>
    <w:rsid w:val="004A715B"/>
    <w:rsid w:val="004A737E"/>
    <w:rsid w:val="004B0E93"/>
    <w:rsid w:val="004B42D8"/>
    <w:rsid w:val="004B5A02"/>
    <w:rsid w:val="004B7421"/>
    <w:rsid w:val="004B7CC0"/>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5022FB"/>
    <w:rsid w:val="00502578"/>
    <w:rsid w:val="00502F34"/>
    <w:rsid w:val="00503C7A"/>
    <w:rsid w:val="00505C6A"/>
    <w:rsid w:val="00505D10"/>
    <w:rsid w:val="00507CD7"/>
    <w:rsid w:val="00507DE2"/>
    <w:rsid w:val="00510409"/>
    <w:rsid w:val="005105E6"/>
    <w:rsid w:val="00510A33"/>
    <w:rsid w:val="005116E1"/>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A70"/>
    <w:rsid w:val="005542AA"/>
    <w:rsid w:val="00554BC6"/>
    <w:rsid w:val="00554F29"/>
    <w:rsid w:val="00555078"/>
    <w:rsid w:val="00556F10"/>
    <w:rsid w:val="0055714A"/>
    <w:rsid w:val="005614F5"/>
    <w:rsid w:val="00561A9B"/>
    <w:rsid w:val="00561B38"/>
    <w:rsid w:val="00561DC8"/>
    <w:rsid w:val="00563EF1"/>
    <w:rsid w:val="0056518A"/>
    <w:rsid w:val="0056650F"/>
    <w:rsid w:val="005669A1"/>
    <w:rsid w:val="0057003D"/>
    <w:rsid w:val="00571618"/>
    <w:rsid w:val="005728C4"/>
    <w:rsid w:val="00572C8A"/>
    <w:rsid w:val="00572D5A"/>
    <w:rsid w:val="00573FA8"/>
    <w:rsid w:val="0057471A"/>
    <w:rsid w:val="00575997"/>
    <w:rsid w:val="00575B15"/>
    <w:rsid w:val="00575DDA"/>
    <w:rsid w:val="005766C1"/>
    <w:rsid w:val="00576921"/>
    <w:rsid w:val="00577BD9"/>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C06"/>
    <w:rsid w:val="005C7CA3"/>
    <w:rsid w:val="005C7DE5"/>
    <w:rsid w:val="005D2194"/>
    <w:rsid w:val="005D2E44"/>
    <w:rsid w:val="005D5E20"/>
    <w:rsid w:val="005D6C19"/>
    <w:rsid w:val="005D6CD4"/>
    <w:rsid w:val="005D746E"/>
    <w:rsid w:val="005E0B9F"/>
    <w:rsid w:val="005E136F"/>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1593"/>
    <w:rsid w:val="007446FB"/>
    <w:rsid w:val="00744DA7"/>
    <w:rsid w:val="00744EA5"/>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630F"/>
    <w:rsid w:val="00866FF6"/>
    <w:rsid w:val="00867546"/>
    <w:rsid w:val="00870847"/>
    <w:rsid w:val="008717E3"/>
    <w:rsid w:val="00872F37"/>
    <w:rsid w:val="008733EC"/>
    <w:rsid w:val="008749DC"/>
    <w:rsid w:val="00874E7C"/>
    <w:rsid w:val="00874F1A"/>
    <w:rsid w:val="008757E6"/>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F0606"/>
    <w:rsid w:val="008F1223"/>
    <w:rsid w:val="008F1693"/>
    <w:rsid w:val="008F215F"/>
    <w:rsid w:val="008F25BE"/>
    <w:rsid w:val="008F39F0"/>
    <w:rsid w:val="008F3ED1"/>
    <w:rsid w:val="008F6A74"/>
    <w:rsid w:val="008F6A80"/>
    <w:rsid w:val="008F71C4"/>
    <w:rsid w:val="008F7412"/>
    <w:rsid w:val="008F7F06"/>
    <w:rsid w:val="00900A65"/>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20766"/>
    <w:rsid w:val="00921913"/>
    <w:rsid w:val="00922911"/>
    <w:rsid w:val="00923270"/>
    <w:rsid w:val="00926FAA"/>
    <w:rsid w:val="00927F16"/>
    <w:rsid w:val="00927F26"/>
    <w:rsid w:val="00932577"/>
    <w:rsid w:val="009330E9"/>
    <w:rsid w:val="00934AC7"/>
    <w:rsid w:val="00934DB5"/>
    <w:rsid w:val="00935438"/>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4290"/>
    <w:rsid w:val="009542F6"/>
    <w:rsid w:val="00955E56"/>
    <w:rsid w:val="009563B9"/>
    <w:rsid w:val="00956656"/>
    <w:rsid w:val="009573F5"/>
    <w:rsid w:val="00957FBF"/>
    <w:rsid w:val="00961338"/>
    <w:rsid w:val="009635B6"/>
    <w:rsid w:val="009639CE"/>
    <w:rsid w:val="00963DC9"/>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330E"/>
    <w:rsid w:val="00983943"/>
    <w:rsid w:val="00983C60"/>
    <w:rsid w:val="009841C6"/>
    <w:rsid w:val="00985C82"/>
    <w:rsid w:val="009862AA"/>
    <w:rsid w:val="0099086C"/>
    <w:rsid w:val="0099093C"/>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845"/>
    <w:rsid w:val="009D49DC"/>
    <w:rsid w:val="009D4F1E"/>
    <w:rsid w:val="009D5BCE"/>
    <w:rsid w:val="009D5BFA"/>
    <w:rsid w:val="009D6AAD"/>
    <w:rsid w:val="009D7332"/>
    <w:rsid w:val="009D752B"/>
    <w:rsid w:val="009D7537"/>
    <w:rsid w:val="009D7B24"/>
    <w:rsid w:val="009E2EAB"/>
    <w:rsid w:val="009E32FE"/>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4C89"/>
    <w:rsid w:val="00A067F6"/>
    <w:rsid w:val="00A07C75"/>
    <w:rsid w:val="00A1029E"/>
    <w:rsid w:val="00A10563"/>
    <w:rsid w:val="00A10AC0"/>
    <w:rsid w:val="00A111DD"/>
    <w:rsid w:val="00A11BE4"/>
    <w:rsid w:val="00A11E08"/>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6F0D"/>
    <w:rsid w:val="00A47D7F"/>
    <w:rsid w:val="00A517E4"/>
    <w:rsid w:val="00A51DE2"/>
    <w:rsid w:val="00A52D0D"/>
    <w:rsid w:val="00A52E71"/>
    <w:rsid w:val="00A5582F"/>
    <w:rsid w:val="00A55C67"/>
    <w:rsid w:val="00A565F7"/>
    <w:rsid w:val="00A60F47"/>
    <w:rsid w:val="00A6188C"/>
    <w:rsid w:val="00A61FBE"/>
    <w:rsid w:val="00A623E9"/>
    <w:rsid w:val="00A6473E"/>
    <w:rsid w:val="00A6747B"/>
    <w:rsid w:val="00A70645"/>
    <w:rsid w:val="00A70F64"/>
    <w:rsid w:val="00A723F8"/>
    <w:rsid w:val="00A7417E"/>
    <w:rsid w:val="00A74359"/>
    <w:rsid w:val="00A743EE"/>
    <w:rsid w:val="00A7520E"/>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B004A"/>
    <w:rsid w:val="00AB098F"/>
    <w:rsid w:val="00AB0C2D"/>
    <w:rsid w:val="00AB3ACD"/>
    <w:rsid w:val="00AB573C"/>
    <w:rsid w:val="00AB5B97"/>
    <w:rsid w:val="00AB6E1C"/>
    <w:rsid w:val="00AB700A"/>
    <w:rsid w:val="00AB7A92"/>
    <w:rsid w:val="00AC0CE0"/>
    <w:rsid w:val="00AC1C71"/>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6614"/>
    <w:rsid w:val="00B57136"/>
    <w:rsid w:val="00B60037"/>
    <w:rsid w:val="00B61229"/>
    <w:rsid w:val="00B615D6"/>
    <w:rsid w:val="00B6179F"/>
    <w:rsid w:val="00B6269E"/>
    <w:rsid w:val="00B63592"/>
    <w:rsid w:val="00B64355"/>
    <w:rsid w:val="00B66D6D"/>
    <w:rsid w:val="00B67608"/>
    <w:rsid w:val="00B67706"/>
    <w:rsid w:val="00B700BF"/>
    <w:rsid w:val="00B70949"/>
    <w:rsid w:val="00B7228B"/>
    <w:rsid w:val="00B723A4"/>
    <w:rsid w:val="00B731A2"/>
    <w:rsid w:val="00B74161"/>
    <w:rsid w:val="00B75578"/>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3091"/>
    <w:rsid w:val="00BC38B7"/>
    <w:rsid w:val="00BC43AC"/>
    <w:rsid w:val="00BC521D"/>
    <w:rsid w:val="00BC7207"/>
    <w:rsid w:val="00BC78F1"/>
    <w:rsid w:val="00BD0230"/>
    <w:rsid w:val="00BD5922"/>
    <w:rsid w:val="00BD6256"/>
    <w:rsid w:val="00BE1190"/>
    <w:rsid w:val="00BE29AE"/>
    <w:rsid w:val="00BE2EDA"/>
    <w:rsid w:val="00BE37ED"/>
    <w:rsid w:val="00BE5048"/>
    <w:rsid w:val="00BE59F9"/>
    <w:rsid w:val="00BE5B95"/>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1062"/>
    <w:rsid w:val="00C317A3"/>
    <w:rsid w:val="00C31C4E"/>
    <w:rsid w:val="00C32BED"/>
    <w:rsid w:val="00C33074"/>
    <w:rsid w:val="00C33536"/>
    <w:rsid w:val="00C339EB"/>
    <w:rsid w:val="00C342AC"/>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4260"/>
    <w:rsid w:val="00CD47AF"/>
    <w:rsid w:val="00CD4A93"/>
    <w:rsid w:val="00CD4EAC"/>
    <w:rsid w:val="00CD5197"/>
    <w:rsid w:val="00CD6486"/>
    <w:rsid w:val="00CD6E07"/>
    <w:rsid w:val="00CE1937"/>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E77"/>
    <w:rsid w:val="00D96A3D"/>
    <w:rsid w:val="00D96D8E"/>
    <w:rsid w:val="00D975BD"/>
    <w:rsid w:val="00DA1116"/>
    <w:rsid w:val="00DA2AB9"/>
    <w:rsid w:val="00DA3191"/>
    <w:rsid w:val="00DA4076"/>
    <w:rsid w:val="00DA4A45"/>
    <w:rsid w:val="00DA66CB"/>
    <w:rsid w:val="00DA75BC"/>
    <w:rsid w:val="00DA7B40"/>
    <w:rsid w:val="00DA7ED2"/>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C25"/>
    <w:rsid w:val="00DD4C40"/>
    <w:rsid w:val="00DD52D6"/>
    <w:rsid w:val="00DD5D7E"/>
    <w:rsid w:val="00DD7C30"/>
    <w:rsid w:val="00DE19B6"/>
    <w:rsid w:val="00DE2971"/>
    <w:rsid w:val="00DE45DF"/>
    <w:rsid w:val="00DE47F6"/>
    <w:rsid w:val="00DE49CF"/>
    <w:rsid w:val="00DE606C"/>
    <w:rsid w:val="00DE6743"/>
    <w:rsid w:val="00DE70BE"/>
    <w:rsid w:val="00DF20CA"/>
    <w:rsid w:val="00DF26D8"/>
    <w:rsid w:val="00DF4228"/>
    <w:rsid w:val="00DF7A48"/>
    <w:rsid w:val="00DF7D21"/>
    <w:rsid w:val="00E001AD"/>
    <w:rsid w:val="00E00553"/>
    <w:rsid w:val="00E00EF9"/>
    <w:rsid w:val="00E01C12"/>
    <w:rsid w:val="00E038EC"/>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7380"/>
    <w:rsid w:val="00E27650"/>
    <w:rsid w:val="00E31946"/>
    <w:rsid w:val="00E31A69"/>
    <w:rsid w:val="00E34246"/>
    <w:rsid w:val="00E34C67"/>
    <w:rsid w:val="00E365BB"/>
    <w:rsid w:val="00E37502"/>
    <w:rsid w:val="00E37629"/>
    <w:rsid w:val="00E41201"/>
    <w:rsid w:val="00E42143"/>
    <w:rsid w:val="00E42D4A"/>
    <w:rsid w:val="00E431B8"/>
    <w:rsid w:val="00E43792"/>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4F3"/>
    <w:rsid w:val="00E67796"/>
    <w:rsid w:val="00E713F5"/>
    <w:rsid w:val="00E71A52"/>
    <w:rsid w:val="00E72653"/>
    <w:rsid w:val="00E72C88"/>
    <w:rsid w:val="00E72CDC"/>
    <w:rsid w:val="00E743DD"/>
    <w:rsid w:val="00E7456D"/>
    <w:rsid w:val="00E76109"/>
    <w:rsid w:val="00E77252"/>
    <w:rsid w:val="00E80D42"/>
    <w:rsid w:val="00E80F31"/>
    <w:rsid w:val="00E80F6D"/>
    <w:rsid w:val="00E81817"/>
    <w:rsid w:val="00E8202A"/>
    <w:rsid w:val="00E82AFE"/>
    <w:rsid w:val="00E8452D"/>
    <w:rsid w:val="00E84B6E"/>
    <w:rsid w:val="00E851D1"/>
    <w:rsid w:val="00E85782"/>
    <w:rsid w:val="00E85D99"/>
    <w:rsid w:val="00E85F82"/>
    <w:rsid w:val="00E865AB"/>
    <w:rsid w:val="00E90B8E"/>
    <w:rsid w:val="00E93788"/>
    <w:rsid w:val="00E94382"/>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22F0"/>
    <w:rsid w:val="00F02A51"/>
    <w:rsid w:val="00F02DF3"/>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31264"/>
    <w:rsid w:val="00F31D2B"/>
    <w:rsid w:val="00F3368F"/>
    <w:rsid w:val="00F3386D"/>
    <w:rsid w:val="00F33C03"/>
    <w:rsid w:val="00F347E6"/>
    <w:rsid w:val="00F35C50"/>
    <w:rsid w:val="00F363A6"/>
    <w:rsid w:val="00F373D4"/>
    <w:rsid w:val="00F405B6"/>
    <w:rsid w:val="00F43F65"/>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D5D"/>
    <w:rsid w:val="00F73770"/>
    <w:rsid w:val="00F753A7"/>
    <w:rsid w:val="00F75D6B"/>
    <w:rsid w:val="00F764EF"/>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52EC"/>
    <w:rsid w:val="00FA5770"/>
    <w:rsid w:val="00FA5858"/>
    <w:rsid w:val="00FA58CC"/>
    <w:rsid w:val="00FA5F69"/>
    <w:rsid w:val="00FA6635"/>
    <w:rsid w:val="00FA75FA"/>
    <w:rsid w:val="00FA798F"/>
    <w:rsid w:val="00FB3599"/>
    <w:rsid w:val="00FB4F81"/>
    <w:rsid w:val="00FB535F"/>
    <w:rsid w:val="00FB6253"/>
    <w:rsid w:val="00FB643E"/>
    <w:rsid w:val="00FB7056"/>
    <w:rsid w:val="00FB762F"/>
    <w:rsid w:val="00FB7C22"/>
    <w:rsid w:val="00FC0D20"/>
    <w:rsid w:val="00FC1412"/>
    <w:rsid w:val="00FC1930"/>
    <w:rsid w:val="00FC3A44"/>
    <w:rsid w:val="00FC4C47"/>
    <w:rsid w:val="00FC5063"/>
    <w:rsid w:val="00FC5130"/>
    <w:rsid w:val="00FC553E"/>
    <w:rsid w:val="00FC5A67"/>
    <w:rsid w:val="00FC788A"/>
    <w:rsid w:val="00FC78EE"/>
    <w:rsid w:val="00FD0E7D"/>
    <w:rsid w:val="00FD170F"/>
    <w:rsid w:val="00FD2574"/>
    <w:rsid w:val="00FD2D80"/>
    <w:rsid w:val="00FD3466"/>
    <w:rsid w:val="00FD3CE6"/>
    <w:rsid w:val="00FD6153"/>
    <w:rsid w:val="00FD7B7A"/>
    <w:rsid w:val="00FE09E0"/>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6FC11-E7C7-49B7-B440-E400A681C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9</TotalTime>
  <Pages>19</Pages>
  <Words>7047</Words>
  <Characters>40172</Characters>
  <Application>Microsoft Office Word</Application>
  <DocSecurity>0</DocSecurity>
  <Lines>334</Lines>
  <Paragraphs>94</Paragraphs>
  <ScaleCrop>false</ScaleCrop>
  <Company/>
  <LinksUpToDate>false</LinksUpToDate>
  <CharactersWithSpaces>47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567</cp:revision>
  <dcterms:created xsi:type="dcterms:W3CDTF">2020-04-28T00:46:00Z</dcterms:created>
  <dcterms:modified xsi:type="dcterms:W3CDTF">2020-05-08T22:25:00Z</dcterms:modified>
</cp:coreProperties>
</file>